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7E2EF" w14:textId="77777777" w:rsidR="00F418B6" w:rsidRDefault="00F418B6" w:rsidP="00F418B6">
      <w:pPr>
        <w:pStyle w:val="Heading1"/>
      </w:pPr>
      <w:r>
        <w:t>Problem Identification</w:t>
      </w:r>
    </w:p>
    <w:p w14:paraId="60A9CAE1" w14:textId="1F067A9C" w:rsidR="00F418B6" w:rsidRDefault="00F418B6" w:rsidP="00F418B6">
      <w:r>
        <w:t>Problem statement formation</w:t>
      </w:r>
    </w:p>
    <w:p w14:paraId="6CD914B1" w14:textId="7C170AEF" w:rsidR="00F418B6" w:rsidRDefault="00F418B6" w:rsidP="00F418B6">
      <w:r>
        <w:t>Context</w:t>
      </w:r>
    </w:p>
    <w:p w14:paraId="5EFBCD46" w14:textId="2017F300" w:rsidR="00F418B6" w:rsidRDefault="00F418B6" w:rsidP="00F418B6">
      <w:r>
        <w:t>Criteria for success</w:t>
      </w:r>
    </w:p>
    <w:p w14:paraId="7CFEE3BF" w14:textId="02B62723" w:rsidR="00F418B6" w:rsidRDefault="00F418B6" w:rsidP="00F418B6">
      <w:r>
        <w:t>Scope of solution space</w:t>
      </w:r>
    </w:p>
    <w:p w14:paraId="5974171D" w14:textId="5179B9C6" w:rsidR="00F418B6" w:rsidRDefault="00F418B6" w:rsidP="00F418B6">
      <w:r>
        <w:t>Constraints</w:t>
      </w:r>
    </w:p>
    <w:p w14:paraId="55A78FC5" w14:textId="26E96496" w:rsidR="00F418B6" w:rsidRDefault="00F418B6" w:rsidP="00F418B6">
      <w:r>
        <w:t>Stakeholders</w:t>
      </w:r>
    </w:p>
    <w:p w14:paraId="18436969" w14:textId="286D10C0" w:rsidR="00F418B6" w:rsidRDefault="00F418B6" w:rsidP="00F418B6">
      <w:r>
        <w:t>Data sources</w:t>
      </w:r>
    </w:p>
    <w:p w14:paraId="6D2FA9BF" w14:textId="77777777" w:rsidR="00F418B6" w:rsidRDefault="00F418B6" w:rsidP="00F418B6">
      <w:r>
        <w:t xml:space="preserve">Here are some questions to consider </w:t>
      </w:r>
      <w:proofErr w:type="gramStart"/>
      <w:r>
        <w:t>to help</w:t>
      </w:r>
      <w:proofErr w:type="gramEnd"/>
      <w:r>
        <w:t xml:space="preserve"> you get started:</w:t>
      </w:r>
    </w:p>
    <w:p w14:paraId="589004F6" w14:textId="5570F204" w:rsidR="00F418B6" w:rsidRDefault="00F418B6" w:rsidP="00F418B6">
      <w:r>
        <w:t>What is the problem you want to solve?</w:t>
      </w:r>
    </w:p>
    <w:p w14:paraId="3954B3E3" w14:textId="008EE077" w:rsidR="00F418B6" w:rsidRDefault="00F418B6" w:rsidP="00F418B6">
      <w:r>
        <w:t>Who is your client and why do they care about this problem? In other words, what will</w:t>
      </w:r>
      <w:r>
        <w:t xml:space="preserve"> </w:t>
      </w:r>
      <w:r>
        <w:t>your client do or decide based on your analysis?</w:t>
      </w:r>
    </w:p>
    <w:p w14:paraId="0185DB91" w14:textId="0B337FF4" w:rsidR="00F418B6" w:rsidRDefault="00F418B6" w:rsidP="00F418B6">
      <w:r>
        <w:t>What data are you using? How will you acquire the data?</w:t>
      </w:r>
    </w:p>
    <w:p w14:paraId="7DB06754" w14:textId="58A33DD6" w:rsidR="00F418B6" w:rsidRDefault="00F418B6" w:rsidP="00F418B6">
      <w:r>
        <w:t>Briefly outline how you’ll solve this problem. Your approach may change later, but this is</w:t>
      </w:r>
      <w:r>
        <w:t xml:space="preserve"> </w:t>
      </w:r>
      <w:r>
        <w:t>a good first step to get you thinking about a method and solution.</w:t>
      </w:r>
    </w:p>
    <w:p w14:paraId="16F3DE5A" w14:textId="3217D856" w:rsidR="00A83682" w:rsidRDefault="00F418B6" w:rsidP="00F418B6">
      <w:r>
        <w:t>What are your deliverables? Typically, this includes code, a paper, or a slide deck.</w:t>
      </w:r>
    </w:p>
    <w:sectPr w:rsidR="00A83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DcxMjAzMDAztTRW0lEKTi0uzszPAykwrAUA2fX3XSwAAAA="/>
  </w:docVars>
  <w:rsids>
    <w:rsidRoot w:val="00F418B6"/>
    <w:rsid w:val="00A83682"/>
    <w:rsid w:val="00E21459"/>
    <w:rsid w:val="00F4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F1824"/>
  <w15:chartTrackingRefBased/>
  <w15:docId w15:val="{A530138A-B525-4BCC-8489-D2E0E063B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</cp:revision>
  <dcterms:created xsi:type="dcterms:W3CDTF">2022-01-30T03:37:00Z</dcterms:created>
  <dcterms:modified xsi:type="dcterms:W3CDTF">2022-01-30T03:38:00Z</dcterms:modified>
</cp:coreProperties>
</file>